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72D4DBA3" w:rsidR="00E74AEF" w:rsidRDefault="005D10B8" w:rsidP="005D10B8">
      <w:pPr>
        <w:pStyle w:val="Title"/>
        <w:pBdr>
          <w:bottom w:val="single" w:sz="6" w:space="1" w:color="auto"/>
        </w:pBdr>
      </w:pPr>
      <w:r>
        <w:t>Report</w:t>
      </w:r>
      <w:r w:rsidR="002B62E3">
        <w:t xml:space="preserve"> (Dev Log)</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Immediately removed the unnecessary 2% code for the lab (making the model walk) and changed the robot.x model for the teapot.x model.</w:t>
      </w:r>
    </w:p>
    <w:p w14:paraId="0804B06D" w14:textId="77777777" w:rsidR="005D10B8" w:rsidRDefault="005D10B8" w:rsidP="005D10B8">
      <w:r>
        <w:t xml:space="preserve">Right near the bottom of </w:t>
      </w:r>
      <w:proofErr w:type="gramStart"/>
      <w:r>
        <w:t>Scene.cpp ,</w:t>
      </w:r>
      <w:proofErr w:type="gramEnd"/>
      <w:r>
        <w:t xml:space="preserve"> in the UpdateScen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w:t>
      </w:r>
      <w:proofErr w:type="gramStart"/>
      <w:r>
        <w:t>definitely looked</w:t>
      </w:r>
      <w:proofErr w:type="gramEnd"/>
      <w:r>
        <w:t xml:space="preserve">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This took some time, a little trial and error, but eventually I managed to get another vertex shader working called Wiggle_vs.</w:t>
      </w:r>
    </w:p>
    <w:p w14:paraId="2216331B" w14:textId="7EEA34DD" w:rsidR="00AA18D4" w:rsidRDefault="00AA18D4" w:rsidP="00AA18D4">
      <w:pPr>
        <w:pStyle w:val="Heading3"/>
      </w:pPr>
      <w:r>
        <w:t xml:space="preserve">The vertex shader must constantly move the vertices in some way to produce some kind </w:t>
      </w:r>
      <w:proofErr w:type="gramStart"/>
      <w:r>
        <w:t>of  pulsating</w:t>
      </w:r>
      <w:proofErr w:type="gramEnd"/>
      <w:r>
        <w:t xml:space="preserve"> effect</w:t>
      </w:r>
    </w:p>
    <w:p w14:paraId="1EDEDF3A" w14:textId="430FAF69" w:rsidR="00AA18D4" w:rsidRDefault="00AA18D4" w:rsidP="00AA18D4">
      <w:r>
        <w:t xml:space="preserve">Once I decided I needed to add another float to the PerFrameConstants, I realised that the padding variables are essentially unused float variables, so instead of creating a new float in the struct and buffer, I decided to use padding1 as a Time variable. This time variable would increase by frametime each frame, though </w:t>
      </w:r>
      <w:proofErr w:type="gramStart"/>
      <w:r>
        <w:t>in order to</w:t>
      </w:r>
      <w:proofErr w:type="gramEnd"/>
      <w:r>
        <w:t xml:space="preserve"> stop the numbers from spiraling out of control after a certain amount of time, after a certain large number is passed, the time is set back to 0. Once I was able to pass this </w:t>
      </w:r>
      <w:r>
        <w:lastRenderedPageBreak/>
        <w:t>number over to the GPU, I used it in the wiggle_vs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proofErr w:type="gramStart"/>
      <w:r>
        <w:t>So</w:t>
      </w:r>
      <w:proofErr w:type="gramEnd"/>
      <w:r>
        <w:t xml:space="preserve">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w:t>
      </w:r>
      <w:proofErr w:type="gramStart"/>
      <w:r>
        <w:t>added  two</w:t>
      </w:r>
      <w:proofErr w:type="gramEnd"/>
      <w:r>
        <w:t xml:space="preserve"> more shaders, Fading_VS and Fading _PS</w:t>
      </w:r>
    </w:p>
    <w:p w14:paraId="70F7C9AE" w14:textId="5E5D9048" w:rsidR="00FA2B06" w:rsidRDefault="00DA430C" w:rsidP="00DA430C">
      <w:pPr>
        <w:pStyle w:val="Heading3"/>
      </w:pPr>
      <w:r>
        <w:t>The texture on the cube should gradually fade from one texture to another and back again</w:t>
      </w:r>
    </w:p>
    <w:p w14:paraId="467504EE" w14:textId="1F13982D" w:rsidR="00DA430C" w:rsidRDefault="00DA430C" w:rsidP="00DA430C">
      <w:r>
        <w:t xml:space="preserve">I added another texture to the game. The Wood </w:t>
      </w:r>
      <w:proofErr w:type="gramStart"/>
      <w:r>
        <w:t>texture</w:t>
      </w:r>
      <w:proofErr w:type="gramEnd"/>
      <w:r>
        <w:t>. I plan for my cube to fade between metal and wood.</w:t>
      </w:r>
    </w:p>
    <w:p w14:paraId="4DC1A879" w14:textId="630DA036" w:rsidR="00DA430C" w:rsidRDefault="00DA430C" w:rsidP="00DA430C">
      <w:pPr>
        <w:rPr>
          <w:noProof/>
        </w:rPr>
      </w:pPr>
      <w:r>
        <w:t>I added a second diffuseSpecularMap to the shader like so:</w:t>
      </w:r>
      <w:r w:rsidRPr="00DA430C">
        <w:rPr>
          <w:noProof/>
        </w:rPr>
        <w:t xml:space="preserve"> </w:t>
      </w:r>
      <w:r w:rsidRPr="00DA430C">
        <w:rPr>
          <w:noProof/>
        </w:rPr>
        <w:drawing>
          <wp:inline distT="0" distB="0" distL="0" distR="0" wp14:anchorId="4C0A9C92" wp14:editId="4E2570B1">
            <wp:extent cx="4277322" cy="533474"/>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277322" cy="533474"/>
                    </a:xfrm>
                    <a:prstGeom prst="rect">
                      <a:avLst/>
                    </a:prstGeom>
                  </pic:spPr>
                </pic:pic>
              </a:graphicData>
            </a:graphic>
          </wp:inline>
        </w:drawing>
      </w:r>
    </w:p>
    <w:p w14:paraId="230F818C" w14:textId="115C3163" w:rsidR="00DA430C" w:rsidRDefault="00DA430C" w:rsidP="00DA430C">
      <w:pPr>
        <w:rPr>
          <w:noProof/>
        </w:rPr>
      </w:pPr>
      <w:r>
        <w:rPr>
          <w:noProof/>
        </w:rPr>
        <w:t>And made sure to pass a second texture to the shader when I render the cube:</w:t>
      </w:r>
    </w:p>
    <w:p w14:paraId="18DF5F6F" w14:textId="4E0A647E" w:rsidR="00DA430C" w:rsidRDefault="00DA430C" w:rsidP="00DA430C">
      <w:pPr>
        <w:rPr>
          <w:noProof/>
        </w:rPr>
      </w:pPr>
      <w:r w:rsidRPr="00DA430C">
        <w:rPr>
          <w:noProof/>
        </w:rPr>
        <w:drawing>
          <wp:inline distT="0" distB="0" distL="0" distR="0" wp14:anchorId="0974BAED" wp14:editId="01FFD13B">
            <wp:extent cx="5731510" cy="760730"/>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760730"/>
                    </a:xfrm>
                    <a:prstGeom prst="rect">
                      <a:avLst/>
                    </a:prstGeom>
                  </pic:spPr>
                </pic:pic>
              </a:graphicData>
            </a:graphic>
          </wp:inline>
        </w:drawing>
      </w:r>
    </w:p>
    <w:p w14:paraId="1172F7DF" w14:textId="52644CCD" w:rsidR="00FA2B06" w:rsidRDefault="00DA430C" w:rsidP="00FA2B06">
      <w:pPr>
        <w:rPr>
          <w:noProof/>
        </w:rPr>
      </w:pPr>
      <w:r>
        <w:rPr>
          <w:noProof/>
        </w:rPr>
        <w:t>Despite the assignment brief sugesting I use liner enterpolation</w:t>
      </w:r>
    </w:p>
    <w:p w14:paraId="6CE3428A" w14:textId="210A70E4" w:rsidR="00260B8E" w:rsidRDefault="00260B8E" w:rsidP="00260B8E">
      <w:pPr>
        <w:pStyle w:val="Heading1"/>
      </w:pPr>
      <w:r>
        <w:t>Day 2</w:t>
      </w:r>
    </w:p>
    <w:p w14:paraId="28999FEA" w14:textId="33687D18" w:rsidR="00260B8E" w:rsidRDefault="00260B8E" w:rsidP="00260B8E">
      <w:pPr>
        <w:pStyle w:val="Heading2"/>
      </w:pPr>
      <w:r>
        <w:t>Adding another cube to the screen with separate shaders that use normal mapping to make the flat faces appear more 3d</w:t>
      </w:r>
    </w:p>
    <w:p w14:paraId="78977ED2" w14:textId="69078CD0" w:rsidR="00260B8E" w:rsidRDefault="00260B8E" w:rsidP="00260B8E">
      <w:r>
        <w:t xml:space="preserve">I thought this was going to be easy at first. I took a look at the lab work I did </w:t>
      </w:r>
      <w:proofErr w:type="gramStart"/>
      <w:r>
        <w:t>for  normal</w:t>
      </w:r>
      <w:proofErr w:type="gramEnd"/>
      <w:r>
        <w:t xml:space="preserve"> mapping and I copied the shaders over. It works similarly to the above. It takes in a second Texture2D, this is not a normal texture like last time, but a normal map. Meaning that the r g b values actually </w:t>
      </w:r>
      <w:r>
        <w:lastRenderedPageBreak/>
        <w:t xml:space="preserve">represent x y z values in world space (relative to the face of the model – I </w:t>
      </w:r>
      <w:proofErr w:type="gramStart"/>
      <w:r>
        <w:t>think )</w:t>
      </w:r>
      <w:proofErr w:type="gramEnd"/>
      <w:r>
        <w:t>. It uses these XYZ values to alter the worldNormal of each pixel.</w:t>
      </w:r>
    </w:p>
    <w:p w14:paraId="61B1F2C8" w14:textId="4C4D20B1" w:rsidR="00260B8E" w:rsidRDefault="00260B8E" w:rsidP="00260B8E">
      <w:r>
        <w:t xml:space="preserve">After this point, the same lighting equations as before were used. But instead of using </w:t>
      </w:r>
      <w:proofErr w:type="gramStart"/>
      <w:r>
        <w:t>input.worldNormal</w:t>
      </w:r>
      <w:proofErr w:type="gramEnd"/>
      <w:r>
        <w:t>, we use the worldNormal we just generated.</w:t>
      </w:r>
    </w:p>
    <w:p w14:paraId="45EC0635" w14:textId="671C353F" w:rsidR="00260B8E" w:rsidRDefault="00260B8E" w:rsidP="00260B8E">
      <w:r>
        <w:t xml:space="preserve">I had an issue with the Tangent vertex </w:t>
      </w:r>
      <w:proofErr w:type="gramStart"/>
      <w:r>
        <w:t>loading  the</w:t>
      </w:r>
      <w:proofErr w:type="gramEnd"/>
      <w:r>
        <w:t xml:space="preserve"> uvs into the tangent. After spending a while looking at the DX11 API and how the cpu and gpu communicate, I spotted this if statement:</w:t>
      </w:r>
    </w:p>
    <w:p w14:paraId="4033AF04" w14:textId="38EF5F2E" w:rsidR="00260B8E" w:rsidRPr="00260B8E" w:rsidRDefault="00260B8E" w:rsidP="00260B8E">
      <w:r w:rsidRPr="00260B8E">
        <w:drawing>
          <wp:inline distT="0" distB="0" distL="0" distR="0" wp14:anchorId="5223326A" wp14:editId="2B51EA05">
            <wp:extent cx="2915057" cy="5906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15057" cy="590632"/>
                    </a:xfrm>
                    <a:prstGeom prst="rect">
                      <a:avLst/>
                    </a:prstGeom>
                  </pic:spPr>
                </pic:pic>
              </a:graphicData>
            </a:graphic>
          </wp:inline>
        </w:drawing>
      </w:r>
    </w:p>
    <w:p w14:paraId="2B083016" w14:textId="2E8B5AAE" w:rsidR="00260B8E" w:rsidRDefault="00260B8E" w:rsidP="00260B8E">
      <w:r>
        <w:t>After this I realised my foolish mistake and I added the necessary parameter when loading in the mesh (I didn’t realise I had to put the second parameter in):</w:t>
      </w:r>
    </w:p>
    <w:p w14:paraId="33229CE1" w14:textId="3B963D9A" w:rsidR="00260B8E" w:rsidRDefault="00260B8E" w:rsidP="00260B8E">
      <w:r w:rsidRPr="00260B8E">
        <w:drawing>
          <wp:inline distT="0" distB="0" distL="0" distR="0" wp14:anchorId="6CF71365" wp14:editId="5DAFE840">
            <wp:extent cx="4839375" cy="400106"/>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39375" cy="400106"/>
                    </a:xfrm>
                    <a:prstGeom prst="rect">
                      <a:avLst/>
                    </a:prstGeom>
                  </pic:spPr>
                </pic:pic>
              </a:graphicData>
            </a:graphic>
          </wp:inline>
        </w:drawing>
      </w:r>
      <w:r>
        <w:br/>
        <w:t>after this I made a note not to make this mistake again, and the code executed as expected</w:t>
      </w:r>
    </w:p>
    <w:p w14:paraId="0DC61716" w14:textId="03706E2E" w:rsidR="00CE1852" w:rsidRDefault="00CE1852" w:rsidP="00260B8E"/>
    <w:p w14:paraId="0B3F7D42" w14:textId="7F3C44CC" w:rsidR="00CE1852" w:rsidRDefault="00CE1852" w:rsidP="00CE1852">
      <w:pPr>
        <w:pStyle w:val="Heading2"/>
      </w:pPr>
      <w:r>
        <w:t>Replacing the ground with a different texture, one with parallax mapping</w:t>
      </w:r>
    </w:p>
    <w:p w14:paraId="46283FCB" w14:textId="12EE7E3F" w:rsidR="00CE1852" w:rsidRDefault="00CE1852" w:rsidP="00CE1852">
      <w:r>
        <w:t xml:space="preserve"> This works the same as the normal mapping, but you include a float variable in the gPerFrameConstants named Parallax depth. This depth is used to offset the texture to make it look more 3d. note that it does not actually change the shape of the model at all, it just simply offsets the textures.</w:t>
      </w:r>
      <w:r>
        <w:br/>
      </w:r>
    </w:p>
    <w:p w14:paraId="274F8293" w14:textId="6BB0496B" w:rsidR="000A78DA" w:rsidRDefault="000A78DA" w:rsidP="000A78DA">
      <w:pPr>
        <w:pStyle w:val="Heading1"/>
      </w:pPr>
      <w:r>
        <w:t xml:space="preserve">Day 3/4 </w:t>
      </w:r>
    </w:p>
    <w:p w14:paraId="64FD8D79" w14:textId="0DBC42B9" w:rsidR="000A78DA" w:rsidRDefault="000A78DA" w:rsidP="000A78DA">
      <w:pPr>
        <w:pStyle w:val="Heading3"/>
      </w:pPr>
      <w:r>
        <w:t>Splitting the light off into its own Class and passing an array of lights through the PerFrameConstants instead of hardcoded values for each light</w:t>
      </w:r>
    </w:p>
    <w:p w14:paraId="0A5861BE" w14:textId="0280E37E" w:rsidR="000A78DA" w:rsidRDefault="000A78DA" w:rsidP="000A78DA">
      <w:r>
        <w:t>This was a very difficult challenge.</w:t>
      </w:r>
    </w:p>
    <w:p w14:paraId="25A3F938" w14:textId="1F2E12EB" w:rsidR="000A78DA" w:rsidRDefault="000A78DA" w:rsidP="000A78DA">
      <w:r>
        <w:t xml:space="preserve">I started off by making an empty class called light, and copy pasted the code in the struct Light located in scene.cpp. I made all the variables public so they can be accessed easily – I’m not messing about with setters and getters just </w:t>
      </w:r>
      <w:proofErr w:type="gramStart"/>
      <w:r>
        <w:t>yet,</w:t>
      </w:r>
      <w:proofErr w:type="gramEnd"/>
      <w:r>
        <w:t xml:space="preserve"> I just want to see if this works.</w:t>
      </w:r>
    </w:p>
    <w:p w14:paraId="459873DF" w14:textId="3E491049" w:rsidR="000A78DA" w:rsidRDefault="000A78DA" w:rsidP="000A78DA">
      <w:r>
        <w:t xml:space="preserve">After I copied the code over, I realised that I can not pass the light class through to the GPU because it contained a pointer to the Model class; after a long, late night chat with Laurent he explained that the GPU can take a class as an input, as long as it is using PODs (plain old data types). This means that if I had a light class with many floats, I would be able to pass that over to the GPU. Unfortunately because the light contained a model, this foiled my plans to </w:t>
      </w:r>
      <w:proofErr w:type="gramStart"/>
      <w:r>
        <w:t>pass  an</w:t>
      </w:r>
      <w:proofErr w:type="gramEnd"/>
      <w:r>
        <w:t xml:space="preserve"> array of lights to the GPU.</w:t>
      </w:r>
    </w:p>
    <w:p w14:paraId="1402A65A" w14:textId="0429B0A4" w:rsidR="000A78DA" w:rsidRDefault="000A78DA" w:rsidP="000A78DA">
      <w:r>
        <w:t>Not to worry, I came up with an alternative.</w:t>
      </w:r>
      <w:r>
        <w:br/>
        <w:t>currently my light class contains 3 things:</w:t>
      </w:r>
    </w:p>
    <w:p w14:paraId="4E6A485D" w14:textId="07E492D4" w:rsidR="000A78DA" w:rsidRDefault="000A78DA" w:rsidP="000A78DA">
      <w:r w:rsidRPr="000A78DA">
        <w:lastRenderedPageBreak/>
        <w:drawing>
          <wp:inline distT="0" distB="0" distL="0" distR="0" wp14:anchorId="2EFC8F9B" wp14:editId="2A1DE834">
            <wp:extent cx="2896004" cy="108600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96004" cy="1086002"/>
                    </a:xfrm>
                    <a:prstGeom prst="rect">
                      <a:avLst/>
                    </a:prstGeom>
                  </pic:spPr>
                </pic:pic>
              </a:graphicData>
            </a:graphic>
          </wp:inline>
        </w:drawing>
      </w:r>
      <w:r>
        <w:br/>
        <w:t>but the GPU is expecting code that looks like this:</w:t>
      </w:r>
    </w:p>
    <w:p w14:paraId="66E173F5" w14:textId="468F0AE4" w:rsidR="000A78DA" w:rsidRDefault="000A78DA" w:rsidP="000A78DA">
      <w:r w:rsidRPr="000A78DA">
        <w:drawing>
          <wp:inline distT="0" distB="0" distL="0" distR="0" wp14:anchorId="49715E83" wp14:editId="1D43A148">
            <wp:extent cx="3153215" cy="1419423"/>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53215" cy="1419423"/>
                    </a:xfrm>
                    <a:prstGeom prst="rect">
                      <a:avLst/>
                    </a:prstGeom>
                  </pic:spPr>
                </pic:pic>
              </a:graphicData>
            </a:graphic>
          </wp:inline>
        </w:drawing>
      </w:r>
    </w:p>
    <w:p w14:paraId="78A1AE75" w14:textId="67235F54" w:rsidR="000A78DA" w:rsidRDefault="000A78DA" w:rsidP="000A78DA"/>
    <w:p w14:paraId="530D0DE1" w14:textId="7F9A34A4" w:rsidR="000A78DA" w:rsidRDefault="000A78DA" w:rsidP="000A78DA">
      <w:proofErr w:type="gramStart"/>
      <w:r>
        <w:t>So</w:t>
      </w:r>
      <w:proofErr w:type="gramEnd"/>
      <w:r>
        <w:t xml:space="preserve"> I made a Structure in my Light Class. To contain the data to send over to the GPU which matches what the GOU will expect:</w:t>
      </w:r>
      <w:r>
        <w:br/>
      </w:r>
      <w:r w:rsidRPr="000A78DA">
        <w:drawing>
          <wp:inline distT="0" distB="0" distL="0" distR="0" wp14:anchorId="0ED2CEF5" wp14:editId="485A510A">
            <wp:extent cx="4296375" cy="2476846"/>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96375" cy="2476846"/>
                    </a:xfrm>
                    <a:prstGeom prst="rect">
                      <a:avLst/>
                    </a:prstGeom>
                  </pic:spPr>
                </pic:pic>
              </a:graphicData>
            </a:graphic>
          </wp:inline>
        </w:drawing>
      </w:r>
      <w:r>
        <w:br/>
        <w:t>I then created a function that will take the attributes of the light, and return them as the struct shown above:</w:t>
      </w:r>
    </w:p>
    <w:p w14:paraId="436D17F1" w14:textId="6374DAB0" w:rsidR="00EA3747" w:rsidRDefault="000A78DA" w:rsidP="000A78DA">
      <w:r w:rsidRPr="000A78DA">
        <w:drawing>
          <wp:inline distT="0" distB="0" distL="0" distR="0" wp14:anchorId="77F76DA4" wp14:editId="6CE95DA7">
            <wp:extent cx="5731510" cy="2110740"/>
            <wp:effectExtent l="0" t="0" r="254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110740"/>
                    </a:xfrm>
                    <a:prstGeom prst="rect">
                      <a:avLst/>
                    </a:prstGeom>
                  </pic:spPr>
                </pic:pic>
              </a:graphicData>
            </a:graphic>
          </wp:inline>
        </w:drawing>
      </w:r>
      <w:r w:rsidR="00EA3747">
        <w:br/>
      </w:r>
    </w:p>
    <w:p w14:paraId="14F67046" w14:textId="2CF4E3CE" w:rsidR="00EA3747" w:rsidRDefault="00EA3747" w:rsidP="000A78DA">
      <w:r>
        <w:lastRenderedPageBreak/>
        <w:t>After this I created a matching struct for the GPU-side where cVector3 becomes float3:</w:t>
      </w:r>
    </w:p>
    <w:p w14:paraId="2BF2B791" w14:textId="3C06093F" w:rsidR="00EA3747" w:rsidRDefault="00EA3747" w:rsidP="000A78DA">
      <w:r w:rsidRPr="00EA3747">
        <w:drawing>
          <wp:inline distT="0" distB="0" distL="0" distR="0" wp14:anchorId="40DC8077" wp14:editId="66393729">
            <wp:extent cx="3677163" cy="255305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77163" cy="2553056"/>
                    </a:xfrm>
                    <a:prstGeom prst="rect">
                      <a:avLst/>
                    </a:prstGeom>
                  </pic:spPr>
                </pic:pic>
              </a:graphicData>
            </a:graphic>
          </wp:inline>
        </w:drawing>
      </w:r>
    </w:p>
    <w:p w14:paraId="4E9D7833" w14:textId="2F9500B8" w:rsidR="00EA3747" w:rsidRPr="000A78DA" w:rsidRDefault="00EA3747" w:rsidP="000A78DA">
      <w:r>
        <w:t xml:space="preserve">Now all I </w:t>
      </w:r>
      <w:proofErr w:type="gramStart"/>
      <w:r>
        <w:t>have to</w:t>
      </w:r>
      <w:proofErr w:type="gramEnd"/>
      <w:r>
        <w:t xml:space="preserve"> do is modify the PerFrameConstants to use the light structures I have created. </w:t>
      </w:r>
      <w:r>
        <w:br/>
      </w:r>
      <w:r>
        <w:br/>
        <w:t>this is the CPU- side.</w:t>
      </w:r>
      <w:r>
        <w:br/>
      </w:r>
      <w:r w:rsidRPr="00EA3747">
        <w:drawing>
          <wp:inline distT="0" distB="0" distL="0" distR="0" wp14:anchorId="5C358271" wp14:editId="0BDA12B4">
            <wp:extent cx="4858428" cy="285789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58428" cy="2857899"/>
                    </a:xfrm>
                    <a:prstGeom prst="rect">
                      <a:avLst/>
                    </a:prstGeom>
                  </pic:spPr>
                </pic:pic>
              </a:graphicData>
            </a:graphic>
          </wp:inline>
        </w:drawing>
      </w:r>
    </w:p>
    <w:p w14:paraId="58EDD77D" w14:textId="59FD8488" w:rsidR="00CE1852" w:rsidRDefault="00EA3747" w:rsidP="00CE1852">
      <w:r>
        <w:t>And this is the GPU-side:</w:t>
      </w:r>
    </w:p>
    <w:p w14:paraId="6DD241C0" w14:textId="6C013EFD" w:rsidR="00EA3747" w:rsidRDefault="00EA3747" w:rsidP="00CE1852">
      <w:r w:rsidRPr="00EA3747">
        <w:lastRenderedPageBreak/>
        <w:drawing>
          <wp:inline distT="0" distB="0" distL="0" distR="0" wp14:anchorId="61B51B43" wp14:editId="7BE3C4C9">
            <wp:extent cx="4725059" cy="24387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25059" cy="2438740"/>
                    </a:xfrm>
                    <a:prstGeom prst="rect">
                      <a:avLst/>
                    </a:prstGeom>
                  </pic:spPr>
                </pic:pic>
              </a:graphicData>
            </a:graphic>
          </wp:inline>
        </w:drawing>
      </w:r>
    </w:p>
    <w:p w14:paraId="06DA6660" w14:textId="33A06F6D" w:rsidR="00EA3747" w:rsidRDefault="00EA3747" w:rsidP="00CE1852">
      <w:r>
        <w:t>Note that they use a hardcoded number.</w:t>
      </w:r>
      <w:r>
        <w:br/>
        <w:t>I plan to limit the number of lights the player can have in the scene.</w:t>
      </w:r>
      <w:r>
        <w:br/>
        <w:t xml:space="preserve">in unity, they limit it to 4, but this number can be changed in the settings, I will later change this to a round 10. </w:t>
      </w:r>
    </w:p>
    <w:p w14:paraId="73A218A8" w14:textId="77777777" w:rsidR="00EA3747" w:rsidRDefault="00EA3747" w:rsidP="00CE1852">
      <w:r>
        <w:t>After this, I just had to modify my shaders to use the new structure array instead of hardcoded values in PerModelConstants</w:t>
      </w:r>
    </w:p>
    <w:p w14:paraId="2CDF758D" w14:textId="78722E95" w:rsidR="00EA3747" w:rsidRDefault="00EA3747" w:rsidP="00CE1852">
      <w:r>
        <w:t>It was fairly simple to modify these shaders, all I needed to do was remove the duplicate code and instead of using light1Colour I now use light[i</w:t>
      </w:r>
      <w:proofErr w:type="gramStart"/>
      <w:r>
        <w:t>].LightColour</w:t>
      </w:r>
      <w:proofErr w:type="gramEnd"/>
      <w:r>
        <w:br/>
      </w:r>
    </w:p>
    <w:p w14:paraId="7F9AFDAC" w14:textId="4F720323" w:rsidR="00EA3747" w:rsidRDefault="00EA3747" w:rsidP="00CE1852">
      <w:r w:rsidRPr="00EA3747">
        <w:drawing>
          <wp:inline distT="0" distB="0" distL="0" distR="0" wp14:anchorId="23CE163D" wp14:editId="64A7017F">
            <wp:extent cx="5731510" cy="202628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026285"/>
                    </a:xfrm>
                    <a:prstGeom prst="rect">
                      <a:avLst/>
                    </a:prstGeom>
                  </pic:spPr>
                </pic:pic>
              </a:graphicData>
            </a:graphic>
          </wp:inline>
        </w:drawing>
      </w:r>
    </w:p>
    <w:p w14:paraId="63EF3D0A" w14:textId="249691EB" w:rsidR="00EA3747" w:rsidRDefault="00EA3747" w:rsidP="00CE1852"/>
    <w:p w14:paraId="3F68B884" w14:textId="01F96390" w:rsidR="00EA3747" w:rsidRDefault="00EA3747" w:rsidP="00CE1852">
      <w:r>
        <w:t>After making a few changes to scene.cpp to accommodate the movement of light from a local struct to a class, the program was ready to run.</w:t>
      </w:r>
      <w:r>
        <w:br/>
        <w:t>and to my surprise it ran first time. With the only notable discrepancy that the lights were all white – the lights could not show colour at all.</w:t>
      </w:r>
      <w:r>
        <w:br/>
      </w:r>
      <w:r>
        <w:br/>
        <w:t>after many hours of debugging I found this to be the culprit:</w:t>
      </w:r>
    </w:p>
    <w:p w14:paraId="576D4FCC" w14:textId="1D9BEB6E" w:rsidR="00EA3747" w:rsidRDefault="00EA3747" w:rsidP="00CE1852">
      <w:r>
        <w:rPr>
          <w:noProof/>
        </w:rPr>
        <w:lastRenderedPageBreak/>
        <mc:AlternateContent>
          <mc:Choice Requires="wps">
            <w:drawing>
              <wp:anchor distT="0" distB="0" distL="114300" distR="114300" simplePos="0" relativeHeight="251660288" behindDoc="0" locked="0" layoutInCell="1" allowOverlap="1" wp14:anchorId="65193747" wp14:editId="38688AA7">
                <wp:simplePos x="0" y="0"/>
                <wp:positionH relativeFrom="column">
                  <wp:posOffset>857249</wp:posOffset>
                </wp:positionH>
                <wp:positionV relativeFrom="paragraph">
                  <wp:posOffset>0</wp:posOffset>
                </wp:positionV>
                <wp:extent cx="3228975" cy="466725"/>
                <wp:effectExtent l="38100" t="19050" r="28575" b="123825"/>
                <wp:wrapNone/>
                <wp:docPr id="16" name="Straight Arrow Connector 16"/>
                <wp:cNvGraphicFramePr/>
                <a:graphic xmlns:a="http://schemas.openxmlformats.org/drawingml/2006/main">
                  <a:graphicData uri="http://schemas.microsoft.com/office/word/2010/wordprocessingShape">
                    <wps:wsp>
                      <wps:cNvCnPr/>
                      <wps:spPr>
                        <a:xfrm flipH="1">
                          <a:off x="0" y="0"/>
                          <a:ext cx="3228975" cy="466725"/>
                        </a:xfrm>
                        <a:prstGeom prst="straightConnector1">
                          <a:avLst/>
                        </a:prstGeom>
                        <a:ln w="571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8F734BD" id="_x0000_t32" coordsize="21600,21600" o:spt="32" o:oned="t" path="m,l21600,21600e" filled="f">
                <v:path arrowok="t" fillok="f" o:connecttype="none"/>
                <o:lock v:ext="edit" shapetype="t"/>
              </v:shapetype>
              <v:shape id="Straight Arrow Connector 16" o:spid="_x0000_s1026" type="#_x0000_t32" style="position:absolute;margin-left:67.5pt;margin-top:0;width:254.25pt;height:36.7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" strokecolor="red" strokeweight="4.5pt">
                <v:stroke endarrow="block" joinstyle="miter"/>
              </v:shape>
            </w:pict>
          </mc:Fallback>
        </mc:AlternateContent>
      </w:r>
      <w:r>
        <w:rPr>
          <w:noProof/>
        </w:rPr>
        <mc:AlternateContent>
          <mc:Choice Requires="wps">
            <w:drawing>
              <wp:anchor distT="0" distB="0" distL="114300" distR="114300" simplePos="0" relativeHeight="251659264" behindDoc="0" locked="0" layoutInCell="1" allowOverlap="1" wp14:anchorId="30D740C7" wp14:editId="5334F751">
                <wp:simplePos x="0" y="0"/>
                <wp:positionH relativeFrom="margin">
                  <wp:align>left</wp:align>
                </wp:positionH>
                <wp:positionV relativeFrom="paragraph">
                  <wp:posOffset>180975</wp:posOffset>
                </wp:positionV>
                <wp:extent cx="733425" cy="704850"/>
                <wp:effectExtent l="19050" t="19050" r="47625" b="38100"/>
                <wp:wrapNone/>
                <wp:docPr id="15" name="Oval 15"/>
                <wp:cNvGraphicFramePr/>
                <a:graphic xmlns:a="http://schemas.openxmlformats.org/drawingml/2006/main">
                  <a:graphicData uri="http://schemas.microsoft.com/office/word/2010/wordprocessingShape">
                    <wps:wsp>
                      <wps:cNvSpPr/>
                      <wps:spPr>
                        <a:xfrm>
                          <a:off x="0" y="0"/>
                          <a:ext cx="733425" cy="704850"/>
                        </a:xfrm>
                        <a:prstGeom prst="ellipse">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FC087A2" id="Oval 15" o:spid="_x0000_s1026" style="position:absolute;margin-left:0;margin-top:14.25pt;width:57.75pt;height:55.5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" filled="f" strokecolor="red" strokeweight="4.5pt">
                <v:stroke joinstyle="miter"/>
                <w10:wrap anchorx="margin"/>
              </v:oval>
            </w:pict>
          </mc:Fallback>
        </mc:AlternateContent>
      </w:r>
      <w:r w:rsidRPr="00EA3747">
        <w:drawing>
          <wp:inline distT="0" distB="0" distL="0" distR="0" wp14:anchorId="351BF7A9" wp14:editId="73E27AA3">
            <wp:extent cx="5018626" cy="2162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r="57955" b="48762"/>
                    <a:stretch/>
                  </pic:blipFill>
                  <pic:spPr bwMode="auto">
                    <a:xfrm>
                      <a:off x="0" y="0"/>
                      <a:ext cx="5036020" cy="2169669"/>
                    </a:xfrm>
                    <a:prstGeom prst="rect">
                      <a:avLst/>
                    </a:prstGeom>
                    <a:ln>
                      <a:noFill/>
                    </a:ln>
                    <a:extLst>
                      <a:ext uri="{53640926-AAD7-44D8-BBD7-CCE9431645EC}">
                        <a14:shadowObscured xmlns:a14="http://schemas.microsoft.com/office/drawing/2010/main"/>
                      </a:ext>
                    </a:extLst>
                  </pic:spPr>
                </pic:pic>
              </a:graphicData>
            </a:graphic>
          </wp:inline>
        </w:drawing>
      </w:r>
    </w:p>
    <w:p w14:paraId="01A3AEBC" w14:textId="7099A8FD" w:rsidR="00EA3747" w:rsidRDefault="00EA3747" w:rsidP="00CE1852">
      <w:r>
        <w:t xml:space="preserve">I’m embarrassed it took me so ling to notice this. But the lights were being truncated to just their red value, </w:t>
      </w:r>
      <w:r w:rsidR="00C067E3">
        <w:t>meaning all the lights were monochromatic – just different brightnesses of the same white colour.</w:t>
      </w:r>
    </w:p>
    <w:p w14:paraId="76561F9F" w14:textId="040E7635" w:rsidR="00C067E3" w:rsidRDefault="00C067E3" w:rsidP="00CE1852">
      <w:r>
        <w:t>After changing these to float3 the scene went back to what it was before.</w:t>
      </w:r>
      <w:r>
        <w:br/>
        <w:t xml:space="preserve">even though the scene looks identical to how it did at the end of day 2, IHave learned a lot about dx11 and cbuffers (I spent a lot of my time debugging looking at documentation), and learned especially a lot about how the CPU  and GPU communicate. </w:t>
      </w:r>
    </w:p>
    <w:p w14:paraId="39D97EC2" w14:textId="2F41129A" w:rsidR="00C067E3" w:rsidRPr="00CE1852" w:rsidRDefault="00C067E3" w:rsidP="00CE1852">
      <w:r>
        <w:t>Now that I have started encapsulating things into classes, I will finish up with the lights by adding shadows and different kinds of light. And then will finish encapsulating things into classes until the code is much cleaner and resembles TL-Engine a little more</w:t>
      </w:r>
    </w:p>
    <w:sectPr w:rsidR="00C067E3" w:rsidRPr="00CE185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qgUA9NfMuSwAAAA="/>
  </w:docVars>
  <w:rsids>
    <w:rsidRoot w:val="00E74AEF"/>
    <w:rsid w:val="00003BDE"/>
    <w:rsid w:val="000A78DA"/>
    <w:rsid w:val="00260B8E"/>
    <w:rsid w:val="002B62E3"/>
    <w:rsid w:val="00332284"/>
    <w:rsid w:val="005D10B8"/>
    <w:rsid w:val="009159F7"/>
    <w:rsid w:val="00995D29"/>
    <w:rsid w:val="00A774BF"/>
    <w:rsid w:val="00AA18D4"/>
    <w:rsid w:val="00C017E1"/>
    <w:rsid w:val="00C067E3"/>
    <w:rsid w:val="00CE1852"/>
    <w:rsid w:val="00DA430C"/>
    <w:rsid w:val="00E74AEF"/>
    <w:rsid w:val="00EA3747"/>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4</TotalTime>
  <Pages>7</Pages>
  <Words>1403</Words>
  <Characters>7998</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11</cp:revision>
  <dcterms:created xsi:type="dcterms:W3CDTF">2021-04-06T20:02:00Z</dcterms:created>
  <dcterms:modified xsi:type="dcterms:W3CDTF">2021-04-08T22:09:00Z</dcterms:modified>
</cp:coreProperties>
</file>